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DA1DB" w14:textId="77777777" w:rsidR="00872397" w:rsidRDefault="007C3766">
      <w:pPr>
        <w:pStyle w:val="Title"/>
      </w:pPr>
      <w:r>
        <w:t>Processed BayesTraits outputs</w:t>
      </w:r>
    </w:p>
    <w:p w14:paraId="16372867" w14:textId="77777777" w:rsidR="00872397" w:rsidRDefault="007C3766">
      <w:pPr>
        <w:pStyle w:val="FirstParagraph"/>
      </w:pPr>
      <w:r>
        <w:t> </w:t>
      </w:r>
    </w:p>
    <w:p w14:paraId="5D15A2BA" w14:textId="3E3EE1C0" w:rsidR="00872397" w:rsidRDefault="007C3766" w:rsidP="00862D7A">
      <w:r>
        <w:rPr>
          <w:b/>
          <w:bCs/>
        </w:rPr>
        <w:t>TABLE 1.</w:t>
      </w:r>
      <w:r>
        <w:t xml:space="preserve"> Phylogenetic regression in </w:t>
      </w:r>
      <w:proofErr w:type="spellStart"/>
      <w:r>
        <w:t>BayesTraits</w:t>
      </w:r>
      <w:proofErr w:type="spellEnd"/>
      <w:r>
        <w:t>: models and coefficients.</w:t>
      </w:r>
    </w:p>
    <w:p w14:paraId="0D674930" w14:textId="77777777" w:rsidR="00862D7A" w:rsidRDefault="00862D7A">
      <w:pPr>
        <w:pStyle w:val="BodyText"/>
      </w:pPr>
    </w:p>
    <w:p w14:paraId="221092F6" w14:textId="77777777" w:rsidR="00872397" w:rsidRDefault="007C3766">
      <w:pPr>
        <w:pStyle w:val="BodyText"/>
      </w:pPr>
      <w:r>
        <w:t> </w:t>
      </w:r>
    </w:p>
    <w:tbl>
      <w:tblPr>
        <w:tblStyle w:val="Table"/>
        <w:tblW w:w="4931" w:type="pct"/>
        <w:tblLook w:val="0020" w:firstRow="1" w:lastRow="0" w:firstColumn="0" w:lastColumn="0" w:noHBand="0" w:noVBand="0"/>
      </w:tblPr>
      <w:tblGrid>
        <w:gridCol w:w="2801"/>
        <w:gridCol w:w="1549"/>
        <w:gridCol w:w="1062"/>
        <w:gridCol w:w="1270"/>
        <w:gridCol w:w="1460"/>
        <w:gridCol w:w="1632"/>
        <w:gridCol w:w="751"/>
        <w:gridCol w:w="1735"/>
        <w:gridCol w:w="734"/>
      </w:tblGrid>
      <w:tr w:rsidR="00862D7A" w14:paraId="2633DD12" w14:textId="77777777" w:rsidTr="00862D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8" w:type="pct"/>
          </w:tcPr>
          <w:p w14:paraId="445D53F9" w14:textId="77777777" w:rsidR="00862D7A" w:rsidRPr="00862D7A" w:rsidRDefault="00862D7A">
            <w:pPr>
              <w:pStyle w:val="Compact"/>
              <w:rPr>
                <w:b/>
                <w:bCs/>
              </w:rPr>
            </w:pPr>
            <w:r w:rsidRPr="00862D7A">
              <w:rPr>
                <w:b/>
                <w:bCs/>
              </w:rPr>
              <w:t>Model</w:t>
            </w:r>
          </w:p>
        </w:tc>
        <w:tc>
          <w:tcPr>
            <w:tcW w:w="596" w:type="pct"/>
          </w:tcPr>
          <w:p w14:paraId="4B6B4382" w14:textId="77777777" w:rsidR="00862D7A" w:rsidRPr="00862D7A" w:rsidRDefault="00862D7A">
            <w:pPr>
              <w:pStyle w:val="Compact"/>
              <w:rPr>
                <w:b/>
                <w:bCs/>
              </w:rPr>
            </w:pPr>
            <w:r w:rsidRPr="00862D7A">
              <w:rPr>
                <w:b/>
                <w:bCs/>
              </w:rPr>
              <w:t>bio12</w:t>
            </w:r>
          </w:p>
        </w:tc>
        <w:tc>
          <w:tcPr>
            <w:tcW w:w="0" w:type="auto"/>
          </w:tcPr>
          <w:p w14:paraId="6D09BA13" w14:textId="77777777" w:rsidR="00862D7A" w:rsidRPr="00862D7A" w:rsidRDefault="00862D7A">
            <w:pPr>
              <w:pStyle w:val="Compact"/>
              <w:rPr>
                <w:b/>
                <w:bCs/>
              </w:rPr>
            </w:pPr>
            <w:r w:rsidRPr="00862D7A">
              <w:rPr>
                <w:b/>
                <w:bCs/>
              </w:rPr>
              <w:t>bio15</w:t>
            </w:r>
          </w:p>
        </w:tc>
        <w:tc>
          <w:tcPr>
            <w:tcW w:w="0" w:type="auto"/>
          </w:tcPr>
          <w:p w14:paraId="293461AA" w14:textId="77777777" w:rsidR="00862D7A" w:rsidRPr="00862D7A" w:rsidRDefault="00862D7A">
            <w:pPr>
              <w:pStyle w:val="Compact"/>
              <w:rPr>
                <w:b/>
                <w:bCs/>
              </w:rPr>
            </w:pPr>
            <w:r w:rsidRPr="00862D7A">
              <w:rPr>
                <w:b/>
                <w:bCs/>
              </w:rPr>
              <w:t>nnodes</w:t>
            </w:r>
          </w:p>
        </w:tc>
        <w:tc>
          <w:tcPr>
            <w:tcW w:w="0" w:type="auto"/>
          </w:tcPr>
          <w:p w14:paraId="59938CD9" w14:textId="77777777" w:rsidR="00862D7A" w:rsidRPr="00862D7A" w:rsidRDefault="00862D7A">
            <w:pPr>
              <w:pStyle w:val="Compact"/>
              <w:rPr>
                <w:b/>
                <w:bCs/>
              </w:rPr>
            </w:pPr>
            <w:r w:rsidRPr="00862D7A">
              <w:rPr>
                <w:b/>
                <w:bCs/>
              </w:rPr>
              <w:t>Lambda</w:t>
            </w:r>
          </w:p>
        </w:tc>
        <w:tc>
          <w:tcPr>
            <w:tcW w:w="0" w:type="auto"/>
          </w:tcPr>
          <w:p w14:paraId="0C8F55B9" w14:textId="77777777" w:rsidR="00862D7A" w:rsidRPr="00862D7A" w:rsidRDefault="00862D7A">
            <w:pPr>
              <w:pStyle w:val="Compact"/>
              <w:rPr>
                <w:b/>
                <w:bCs/>
              </w:rPr>
            </w:pPr>
            <w:r w:rsidRPr="00862D7A">
              <w:rPr>
                <w:b/>
                <w:bCs/>
              </w:rPr>
              <w:t>Rsquared</w:t>
            </w:r>
          </w:p>
        </w:tc>
        <w:tc>
          <w:tcPr>
            <w:tcW w:w="0" w:type="auto"/>
          </w:tcPr>
          <w:p w14:paraId="71D85B78" w14:textId="77777777" w:rsidR="00862D7A" w:rsidRPr="00862D7A" w:rsidRDefault="00862D7A">
            <w:pPr>
              <w:pStyle w:val="Compact"/>
              <w:rPr>
                <w:b/>
                <w:bCs/>
              </w:rPr>
            </w:pPr>
            <w:r w:rsidRPr="00862D7A">
              <w:rPr>
                <w:b/>
                <w:bCs/>
              </w:rPr>
              <w:t>LL</w:t>
            </w:r>
          </w:p>
        </w:tc>
        <w:tc>
          <w:tcPr>
            <w:tcW w:w="0" w:type="auto"/>
          </w:tcPr>
          <w:p w14:paraId="1439EC74" w14:textId="77777777" w:rsidR="00862D7A" w:rsidRPr="00862D7A" w:rsidRDefault="00862D7A">
            <w:pPr>
              <w:pStyle w:val="Compact"/>
              <w:rPr>
                <w:b/>
                <w:bCs/>
              </w:rPr>
            </w:pPr>
            <w:r w:rsidRPr="00862D7A">
              <w:rPr>
                <w:b/>
                <w:bCs/>
              </w:rPr>
              <w:t>meanDBH</w:t>
            </w:r>
          </w:p>
        </w:tc>
        <w:tc>
          <w:tcPr>
            <w:tcW w:w="0" w:type="auto"/>
          </w:tcPr>
          <w:p w14:paraId="0D30DA50" w14:textId="77777777" w:rsidR="00862D7A" w:rsidRPr="00862D7A" w:rsidRDefault="00862D7A" w:rsidP="00BA7200">
            <w:pPr>
              <w:pStyle w:val="Compact"/>
              <w:rPr>
                <w:b/>
                <w:bCs/>
              </w:rPr>
            </w:pPr>
            <w:r w:rsidRPr="00862D7A">
              <w:rPr>
                <w:b/>
                <w:bCs/>
              </w:rPr>
              <w:t>BF</w:t>
            </w:r>
          </w:p>
        </w:tc>
      </w:tr>
      <w:tr w:rsidR="00BA7200" w14:paraId="769F7508" w14:textId="77777777" w:rsidTr="00CB3851">
        <w:tc>
          <w:tcPr>
            <w:tcW w:w="1078" w:type="pct"/>
          </w:tcPr>
          <w:p w14:paraId="69D4022D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056470C3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9469857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244F47F4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10882958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2A6D64E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65785729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4B49E27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0242B57" w14:textId="77777777" w:rsidR="00BA7200" w:rsidRDefault="00BA7200" w:rsidP="00CB3851">
            <w:pPr>
              <w:pStyle w:val="Compact"/>
            </w:pPr>
          </w:p>
        </w:tc>
      </w:tr>
      <w:tr w:rsidR="00BA7200" w14:paraId="6A947F12" w14:textId="77777777" w:rsidTr="00CB3851">
        <w:tc>
          <w:tcPr>
            <w:tcW w:w="1078" w:type="pct"/>
          </w:tcPr>
          <w:p w14:paraId="5E59983C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2E321807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2D0A367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29197E9C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21AF87E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6FBBE119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15B7686E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82E109D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A4029E8" w14:textId="77777777" w:rsidR="00BA7200" w:rsidRDefault="00BA7200" w:rsidP="00CB3851">
            <w:pPr>
              <w:pStyle w:val="Compact"/>
            </w:pPr>
          </w:p>
        </w:tc>
      </w:tr>
      <w:tr w:rsidR="00BA7200" w14:paraId="4A96B938" w14:textId="77777777" w:rsidTr="00CB3851">
        <w:tc>
          <w:tcPr>
            <w:tcW w:w="1078" w:type="pct"/>
          </w:tcPr>
          <w:p w14:paraId="5DDBD4EA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55840D1E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45F81842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9C76614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1A3FFC1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1B977DEF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1DC7061B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741E9D6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6B4A124" w14:textId="77777777" w:rsidR="00BA7200" w:rsidRDefault="00BA7200" w:rsidP="00CB3851">
            <w:pPr>
              <w:pStyle w:val="Compact"/>
            </w:pPr>
          </w:p>
        </w:tc>
      </w:tr>
      <w:tr w:rsidR="00BA7200" w14:paraId="5E8C2DE8" w14:textId="77777777" w:rsidTr="00CB3851">
        <w:tc>
          <w:tcPr>
            <w:tcW w:w="1078" w:type="pct"/>
          </w:tcPr>
          <w:p w14:paraId="134C7CB4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7858B352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DE437E3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740FD45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3411901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03692C82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4DD3557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65543AB2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6B5CB4AC" w14:textId="77777777" w:rsidR="00BA7200" w:rsidRDefault="00BA7200" w:rsidP="00CB3851">
            <w:pPr>
              <w:pStyle w:val="Compact"/>
            </w:pPr>
          </w:p>
        </w:tc>
      </w:tr>
      <w:tr w:rsidR="00BA7200" w14:paraId="24C6B314" w14:textId="77777777" w:rsidTr="00CB3851">
        <w:tc>
          <w:tcPr>
            <w:tcW w:w="1078" w:type="pct"/>
          </w:tcPr>
          <w:p w14:paraId="42CA0E33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5C8F8A1A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09B1DD8B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078CC5A9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E87A5A8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4EAFFE2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66789D8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D201056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21FB099" w14:textId="77777777" w:rsidR="00BA7200" w:rsidRDefault="00BA7200" w:rsidP="00CB3851">
            <w:pPr>
              <w:pStyle w:val="Compact"/>
            </w:pPr>
          </w:p>
        </w:tc>
      </w:tr>
      <w:tr w:rsidR="00BA7200" w14:paraId="17CD8CB4" w14:textId="77777777" w:rsidTr="00CB3851">
        <w:tc>
          <w:tcPr>
            <w:tcW w:w="1078" w:type="pct"/>
          </w:tcPr>
          <w:p w14:paraId="75D0C367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64E54F03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4C150506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D6E9656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68A554E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3F7790A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7EB3718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5AD71FA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9FA70FD" w14:textId="77777777" w:rsidR="00BA7200" w:rsidRDefault="00BA7200" w:rsidP="00CB3851">
            <w:pPr>
              <w:pStyle w:val="Compact"/>
            </w:pPr>
          </w:p>
        </w:tc>
      </w:tr>
      <w:tr w:rsidR="00BA7200" w14:paraId="545FA68A" w14:textId="77777777" w:rsidTr="00CB3851">
        <w:tc>
          <w:tcPr>
            <w:tcW w:w="1078" w:type="pct"/>
          </w:tcPr>
          <w:p w14:paraId="439B935B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4270EC37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0122D1E0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2FDA3453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61162599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29AD54EF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9A017A8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0DB88923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B71B5FD" w14:textId="77777777" w:rsidR="00BA7200" w:rsidRDefault="00BA7200" w:rsidP="00CB3851">
            <w:pPr>
              <w:pStyle w:val="Compact"/>
            </w:pPr>
          </w:p>
        </w:tc>
      </w:tr>
      <w:tr w:rsidR="00BA7200" w14:paraId="221FBE28" w14:textId="77777777" w:rsidTr="00CB3851">
        <w:tc>
          <w:tcPr>
            <w:tcW w:w="1078" w:type="pct"/>
          </w:tcPr>
          <w:p w14:paraId="7484F13E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2B27D40E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1FEF2BB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1CB2BB04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0FBD3C15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69B6AADF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1FC62486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0F73F7A8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6EF0ACBD" w14:textId="77777777" w:rsidR="00BA7200" w:rsidRDefault="00BA7200" w:rsidP="00CB3851">
            <w:pPr>
              <w:pStyle w:val="Compact"/>
            </w:pPr>
          </w:p>
        </w:tc>
      </w:tr>
      <w:tr w:rsidR="00BA7200" w14:paraId="3C210284" w14:textId="77777777" w:rsidTr="00CB3851">
        <w:tc>
          <w:tcPr>
            <w:tcW w:w="1078" w:type="pct"/>
          </w:tcPr>
          <w:p w14:paraId="36CEC2CC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3513E3C7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71610B3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048B80D7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6DA7B77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6BF6962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683AB6D5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2F84E83D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18CE445A" w14:textId="77777777" w:rsidR="00BA7200" w:rsidRDefault="00BA7200" w:rsidP="00CB3851">
            <w:pPr>
              <w:pStyle w:val="Compact"/>
            </w:pPr>
          </w:p>
        </w:tc>
      </w:tr>
      <w:tr w:rsidR="00BA7200" w14:paraId="37AB14C7" w14:textId="77777777" w:rsidTr="00CB3851">
        <w:tc>
          <w:tcPr>
            <w:tcW w:w="1078" w:type="pct"/>
          </w:tcPr>
          <w:p w14:paraId="596A6947" w14:textId="77777777" w:rsidR="00BA7200" w:rsidRDefault="00BA7200" w:rsidP="00CB3851">
            <w:pPr>
              <w:pStyle w:val="Compact"/>
            </w:pPr>
          </w:p>
        </w:tc>
        <w:tc>
          <w:tcPr>
            <w:tcW w:w="596" w:type="pct"/>
          </w:tcPr>
          <w:p w14:paraId="6255B523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0D12F295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2AF10311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7B0F5AD8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171D0F1A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50D90B05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3188AFF6" w14:textId="77777777" w:rsidR="00BA7200" w:rsidRDefault="00BA7200" w:rsidP="00CB3851">
            <w:pPr>
              <w:pStyle w:val="Compact"/>
            </w:pPr>
          </w:p>
        </w:tc>
        <w:tc>
          <w:tcPr>
            <w:tcW w:w="0" w:type="auto"/>
          </w:tcPr>
          <w:p w14:paraId="63D32E7B" w14:textId="77777777" w:rsidR="00BA7200" w:rsidRDefault="00BA7200" w:rsidP="00CB3851">
            <w:pPr>
              <w:pStyle w:val="Compact"/>
            </w:pPr>
          </w:p>
        </w:tc>
      </w:tr>
      <w:tr w:rsidR="00862D7A" w14:paraId="01F492EC" w14:textId="77777777" w:rsidTr="00862D7A">
        <w:tc>
          <w:tcPr>
            <w:tcW w:w="1078" w:type="pct"/>
          </w:tcPr>
          <w:p w14:paraId="67B31B34" w14:textId="0D404B18" w:rsidR="00862D7A" w:rsidRDefault="00862D7A">
            <w:pPr>
              <w:pStyle w:val="Compact"/>
            </w:pPr>
          </w:p>
        </w:tc>
        <w:tc>
          <w:tcPr>
            <w:tcW w:w="596" w:type="pct"/>
          </w:tcPr>
          <w:p w14:paraId="5D27997E" w14:textId="31416FD7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53385D6D" w14:textId="3AE9AA92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3464F298" w14:textId="57A00A58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1FBB7C73" w14:textId="0A96D618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76A20956" w14:textId="6F51D220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414D25F9" w14:textId="5744601D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47B69381" w14:textId="0E9C210D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424591BB" w14:textId="2171EFAC" w:rsidR="00862D7A" w:rsidRDefault="00862D7A" w:rsidP="00BA7200">
            <w:pPr>
              <w:pStyle w:val="Compact"/>
            </w:pPr>
          </w:p>
        </w:tc>
      </w:tr>
      <w:tr w:rsidR="00862D7A" w14:paraId="6C92443B" w14:textId="77777777" w:rsidTr="00862D7A">
        <w:tc>
          <w:tcPr>
            <w:tcW w:w="1078" w:type="pct"/>
          </w:tcPr>
          <w:p w14:paraId="1BEAE999" w14:textId="2BD2B64D" w:rsidR="00862D7A" w:rsidRDefault="00862D7A">
            <w:pPr>
              <w:pStyle w:val="Compact"/>
            </w:pPr>
          </w:p>
        </w:tc>
        <w:tc>
          <w:tcPr>
            <w:tcW w:w="596" w:type="pct"/>
          </w:tcPr>
          <w:p w14:paraId="1E104755" w14:textId="02859C3B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718D5CEB" w14:textId="41856F5E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5732A9CB" w14:textId="370E349A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4DA8A57D" w14:textId="6757F070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59E196F5" w14:textId="5903B134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3E691A15" w14:textId="10354878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611A72BD" w14:textId="6CFDBAEE" w:rsidR="00862D7A" w:rsidRDefault="00862D7A">
            <w:pPr>
              <w:pStyle w:val="Compact"/>
            </w:pPr>
          </w:p>
        </w:tc>
        <w:tc>
          <w:tcPr>
            <w:tcW w:w="0" w:type="auto"/>
          </w:tcPr>
          <w:p w14:paraId="4EB0B811" w14:textId="07C0F1F9" w:rsidR="00862D7A" w:rsidRDefault="00862D7A" w:rsidP="00BA7200">
            <w:pPr>
              <w:pStyle w:val="Compact"/>
            </w:pPr>
          </w:p>
        </w:tc>
      </w:tr>
    </w:tbl>
    <w:p w14:paraId="13108C2C" w14:textId="77777777" w:rsidR="007C3766" w:rsidRDefault="007C3766"/>
    <w:sectPr w:rsidR="007C3766" w:rsidSect="00EB53D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C41BB" w14:textId="77777777" w:rsidR="00395980" w:rsidRDefault="00395980">
      <w:pPr>
        <w:spacing w:after="0"/>
      </w:pPr>
      <w:r>
        <w:separator/>
      </w:r>
    </w:p>
  </w:endnote>
  <w:endnote w:type="continuationSeparator" w:id="0">
    <w:p w14:paraId="60FF3EF0" w14:textId="77777777" w:rsidR="00395980" w:rsidRDefault="003959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F0CD1" w14:textId="77777777" w:rsidR="00395980" w:rsidRDefault="00395980">
      <w:r>
        <w:separator/>
      </w:r>
    </w:p>
  </w:footnote>
  <w:footnote w:type="continuationSeparator" w:id="0">
    <w:p w14:paraId="7D5EE7F5" w14:textId="77777777" w:rsidR="00395980" w:rsidRDefault="003959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12C0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2660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BE0A94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94C2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17094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782F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847C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9AE4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BE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0A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3A04B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3033943">
    <w:abstractNumId w:val="10"/>
  </w:num>
  <w:num w:numId="2" w16cid:durableId="282080598">
    <w:abstractNumId w:val="0"/>
  </w:num>
  <w:num w:numId="3" w16cid:durableId="518659510">
    <w:abstractNumId w:val="1"/>
  </w:num>
  <w:num w:numId="4" w16cid:durableId="686060355">
    <w:abstractNumId w:val="2"/>
  </w:num>
  <w:num w:numId="5" w16cid:durableId="1048259399">
    <w:abstractNumId w:val="3"/>
  </w:num>
  <w:num w:numId="6" w16cid:durableId="767166079">
    <w:abstractNumId w:val="8"/>
  </w:num>
  <w:num w:numId="7" w16cid:durableId="448747611">
    <w:abstractNumId w:val="4"/>
  </w:num>
  <w:num w:numId="8" w16cid:durableId="1600675501">
    <w:abstractNumId w:val="5"/>
  </w:num>
  <w:num w:numId="9" w16cid:durableId="8220059">
    <w:abstractNumId w:val="6"/>
  </w:num>
  <w:num w:numId="10" w16cid:durableId="981470428">
    <w:abstractNumId w:val="7"/>
  </w:num>
  <w:num w:numId="11" w16cid:durableId="385371783">
    <w:abstractNumId w:val="9"/>
  </w:num>
  <w:num w:numId="12" w16cid:durableId="76503350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2397"/>
    <w:rsid w:val="00395980"/>
    <w:rsid w:val="004453A1"/>
    <w:rsid w:val="007C3766"/>
    <w:rsid w:val="00862D7A"/>
    <w:rsid w:val="00872397"/>
    <w:rsid w:val="0092317D"/>
    <w:rsid w:val="00BA72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F205A3"/>
  <w15:docId w15:val="{8450508B-9367-804F-8BB4-9BB59715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6C58"/>
    <w:rPr>
      <w:rFonts w:ascii="Times New Roman" w:hAnsi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775777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453A1"/>
    <w:pPr>
      <w:spacing w:after="0"/>
    </w:pPr>
  </w:style>
  <w:style w:type="paragraph" w:customStyle="1" w:styleId="FirstParagraph">
    <w:name w:val="First Paragraph"/>
    <w:basedOn w:val="BodyText"/>
    <w:next w:val="BodyText"/>
    <w:qFormat/>
    <w:rsid w:val="009F219B"/>
  </w:style>
  <w:style w:type="paragraph" w:customStyle="1" w:styleId="Compact">
    <w:name w:val="Compact"/>
    <w:basedOn w:val="BodyText"/>
    <w:qFormat/>
    <w:rsid w:val="004453A1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77577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453A1"/>
    <w:rPr>
      <w:rFonts w:ascii="Times New Roman" w:hAnsi="Times New Roman"/>
      <w:color w:val="000000" w:themeColor="text1"/>
    </w:rPr>
  </w:style>
  <w:style w:type="character" w:styleId="BookTitle">
    <w:name w:val="Book Title"/>
    <w:basedOn w:val="DefaultParagraphFont"/>
    <w:rsid w:val="00905E6D"/>
    <w:rPr>
      <w:b/>
      <w:bCs/>
      <w:i/>
      <w:iCs/>
      <w:spacing w:val="5"/>
    </w:rPr>
  </w:style>
  <w:style w:type="paragraph" w:customStyle="1" w:styleId="Style1">
    <w:name w:val="Style1"/>
    <w:basedOn w:val="Normal"/>
    <w:qFormat/>
    <w:rsid w:val="00905E6D"/>
  </w:style>
  <w:style w:type="table" w:styleId="TableGrid">
    <w:name w:val="Table Grid"/>
    <w:basedOn w:val="TableNormal"/>
    <w:rsid w:val="00356C5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356C5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ed BayesTraits outputs</dc:title>
  <dc:creator/>
  <cp:keywords/>
  <cp:lastModifiedBy>Domingos Cardoso</cp:lastModifiedBy>
  <cp:revision>4</cp:revision>
  <dcterms:created xsi:type="dcterms:W3CDTF">2022-05-30T14:43:00Z</dcterms:created>
  <dcterms:modified xsi:type="dcterms:W3CDTF">2022-06-01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vignette">
    <vt:lpwstr>% % %</vt:lpwstr>
  </property>
</Properties>
</file>